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After a PhD in Operations Research, I evolved towards Data Science for the Travel Industry. I believe in intelligent data driven decisions. I am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Flask web services, shipped as Debian packages and continuously integrated with Jenkins. Participated in various devops tasks: log collection, user authentication, transfer between data centers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assign aircraft on an airline network in the most efficient way. Authored a C++ solver, a Python suite of 20+ command line tools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. The software was based on a Linear Programming model and outperformed the existing in-house tool.</w:t>
      </w:r>
    </w:p>
    <w:p>
      <w:pPr>
        <w:pStyle w:val="Heading2"/>
      </w:pPr>
      <w:bookmarkStart w:id="24" w:name="open-source-contributions"/>
      <w:bookmarkEnd w:id="24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6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7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8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bookmarkEnd w:id="41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7" w:name="activities-and-interests"/>
      <w:bookmarkEnd w:id="47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d38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